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5563BF" w14:textId="3EAE8158" w:rsidR="00694B95" w:rsidRPr="00FA169C" w:rsidRDefault="003851D6" w:rsidP="00AF4AF8">
      <w:pPr>
        <w:pStyle w:val="Title"/>
        <w:rPr>
          <w:sz w:val="52"/>
          <w:szCs w:val="52"/>
        </w:rPr>
      </w:pPr>
      <w:r w:rsidRPr="00FA169C">
        <w:rPr>
          <w:sz w:val="52"/>
          <w:szCs w:val="52"/>
        </w:rPr>
        <w:t>Property Analysis BI Developer Competition Tasks – Part 1</w:t>
      </w:r>
    </w:p>
    <w:p w14:paraId="0BEE769D" w14:textId="0A3A81CE" w:rsidR="003851D6" w:rsidRPr="00FA169C" w:rsidRDefault="003851D6" w:rsidP="00AF4AF8">
      <w:pPr>
        <w:pStyle w:val="Heading1"/>
        <w:rPr>
          <w:b/>
          <w:bCs/>
          <w:color w:val="000000" w:themeColor="text1"/>
        </w:rPr>
      </w:pPr>
      <w:r w:rsidRPr="00FA169C">
        <w:rPr>
          <w:b/>
          <w:bCs/>
          <w:color w:val="000000" w:themeColor="text1"/>
        </w:rPr>
        <w:t>Part 1</w:t>
      </w:r>
    </w:p>
    <w:p w14:paraId="019260DB" w14:textId="350D42F6" w:rsidR="003851D6" w:rsidRDefault="003851D6" w:rsidP="00AF4AF8">
      <w:pPr>
        <w:pStyle w:val="Heading1"/>
        <w:numPr>
          <w:ilvl w:val="0"/>
          <w:numId w:val="4"/>
        </w:numPr>
        <w:rPr>
          <w:color w:val="000000" w:themeColor="text1"/>
        </w:rPr>
      </w:pPr>
      <w:r w:rsidRPr="00AF4AF8">
        <w:rPr>
          <w:color w:val="000000" w:themeColor="text1"/>
        </w:rPr>
        <w:t>Transform data from multiple data sources, ensure the accuracy and integrity of relevant data sets</w:t>
      </w:r>
      <w:r w:rsidR="005418E3">
        <w:rPr>
          <w:color w:val="000000" w:themeColor="text1"/>
        </w:rPr>
        <w:t xml:space="preserve"> </w:t>
      </w:r>
    </w:p>
    <w:p w14:paraId="58CEA9A3" w14:textId="77777777" w:rsidR="00FA169C" w:rsidRPr="00FA169C" w:rsidRDefault="00FA169C" w:rsidP="00FA169C">
      <w:pPr>
        <w:pStyle w:val="NoSpacing"/>
        <w:rPr>
          <w:sz w:val="8"/>
          <w:szCs w:val="8"/>
        </w:rPr>
      </w:pPr>
    </w:p>
    <w:p w14:paraId="791337A3" w14:textId="77777777" w:rsidR="003851D6" w:rsidRPr="00FA169C" w:rsidRDefault="003851D6" w:rsidP="00FA169C">
      <w:pPr>
        <w:pStyle w:val="NoSpacing"/>
        <w:rPr>
          <w:sz w:val="8"/>
          <w:szCs w:val="8"/>
        </w:rPr>
      </w:pPr>
    </w:p>
    <w:p w14:paraId="5C6D9CE5" w14:textId="65D8AAE0" w:rsidR="003851D6" w:rsidRPr="00AF4AF8" w:rsidRDefault="003851D6" w:rsidP="00AF4AF8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AF4AF8">
        <w:rPr>
          <w:rFonts w:asciiTheme="minorHAnsi" w:hAnsiTheme="minorHAnsi" w:cstheme="minorHAnsi"/>
          <w:b/>
          <w:bCs/>
        </w:rPr>
        <w:t>Solution Approach:</w:t>
      </w:r>
    </w:p>
    <w:p w14:paraId="726EA4D6" w14:textId="1C7D91DE" w:rsidR="003851D6" w:rsidRDefault="003851D6" w:rsidP="00AF4AF8">
      <w:pPr>
        <w:pStyle w:val="ListParagraph"/>
        <w:numPr>
          <w:ilvl w:val="0"/>
          <w:numId w:val="2"/>
        </w:numPr>
        <w:ind w:left="2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 manual simple corrections to the cell values that are catchable to plain sight</w:t>
      </w:r>
    </w:p>
    <w:p w14:paraId="1851C233" w14:textId="26016AC2" w:rsidR="00071179" w:rsidRDefault="00071179" w:rsidP="00AF4AF8">
      <w:pPr>
        <w:pStyle w:val="ListParagraph"/>
        <w:numPr>
          <w:ilvl w:val="0"/>
          <w:numId w:val="2"/>
        </w:numPr>
        <w:ind w:left="2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fine staging database structure and warehouse database structure</w:t>
      </w:r>
    </w:p>
    <w:p w14:paraId="3F3AF5E6" w14:textId="1C729298" w:rsidR="003851D6" w:rsidRDefault="003851D6" w:rsidP="00AF4AF8">
      <w:pPr>
        <w:pStyle w:val="ListParagraph"/>
        <w:numPr>
          <w:ilvl w:val="0"/>
          <w:numId w:val="2"/>
        </w:numPr>
        <w:ind w:left="2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ad excel/csv files in to a staging database country-wise </w:t>
      </w:r>
    </w:p>
    <w:p w14:paraId="2EB8E5A9" w14:textId="77777777" w:rsidR="003812C9" w:rsidRDefault="003851D6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velop SSIS packages to automate the data cleansing and enriching to each country dataset</w:t>
      </w:r>
    </w:p>
    <w:p w14:paraId="650AC85D" w14:textId="1F6C90E2" w:rsidR="003812C9" w:rsidRPr="003812C9" w:rsidRDefault="003812C9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 w:rsidRPr="003812C9">
        <w:rPr>
          <w:rFonts w:asciiTheme="minorHAnsi" w:hAnsiTheme="minorHAnsi" w:cstheme="minorHAnsi"/>
        </w:rPr>
        <w:t>Populate default data for each dimension table on the warehouse database.</w:t>
      </w:r>
    </w:p>
    <w:p w14:paraId="12F4A323" w14:textId="77777777" w:rsidR="003812C9" w:rsidRDefault="003812C9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ad cleansed and enriched data into staging tables of each country</w:t>
      </w:r>
    </w:p>
    <w:p w14:paraId="4E233987" w14:textId="77777777" w:rsidR="003812C9" w:rsidRDefault="003812C9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p, combined, transform data from each staging table into standardised warehouse database table.</w:t>
      </w:r>
    </w:p>
    <w:p w14:paraId="0017250A" w14:textId="365659FB" w:rsidR="003812C9" w:rsidRDefault="003812C9" w:rsidP="003812C9">
      <w:pPr>
        <w:pStyle w:val="ListParagraph"/>
        <w:ind w:left="426"/>
        <w:rPr>
          <w:rFonts w:asciiTheme="minorHAnsi" w:hAnsiTheme="minorHAnsi" w:cstheme="minorHAnsi"/>
        </w:rPr>
      </w:pPr>
    </w:p>
    <w:p w14:paraId="059C540B" w14:textId="78156BD2" w:rsidR="00071179" w:rsidRDefault="00071179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opulate default data for each dimension table on the </w:t>
      </w:r>
      <w:r w:rsidR="00363EC7">
        <w:rPr>
          <w:rFonts w:asciiTheme="minorHAnsi" w:hAnsiTheme="minorHAnsi" w:cstheme="minorHAnsi"/>
        </w:rPr>
        <w:t>data</w:t>
      </w:r>
      <w:r>
        <w:rPr>
          <w:rFonts w:asciiTheme="minorHAnsi" w:hAnsiTheme="minorHAnsi" w:cstheme="minorHAnsi"/>
        </w:rPr>
        <w:t xml:space="preserve">warehouse </w:t>
      </w:r>
      <w:proofErr w:type="gramStart"/>
      <w:r>
        <w:rPr>
          <w:rFonts w:asciiTheme="minorHAnsi" w:hAnsiTheme="minorHAnsi" w:cstheme="minorHAnsi"/>
        </w:rPr>
        <w:t>database</w:t>
      </w:r>
      <w:r w:rsidR="00DD64E2">
        <w:rPr>
          <w:rFonts w:asciiTheme="minorHAnsi" w:hAnsiTheme="minorHAnsi" w:cstheme="minorHAnsi"/>
        </w:rPr>
        <w:t>(</w:t>
      </w:r>
      <w:proofErr w:type="gramEnd"/>
      <w:r w:rsidR="00DD64E2">
        <w:rPr>
          <w:rFonts w:asciiTheme="minorHAnsi" w:hAnsiTheme="minorHAnsi" w:cstheme="minorHAnsi"/>
        </w:rPr>
        <w:t>To avoid NULL in the Foreign keys of the Fact Table</w:t>
      </w:r>
      <w:r w:rsidR="00363EC7">
        <w:rPr>
          <w:rFonts w:asciiTheme="minorHAnsi" w:hAnsiTheme="minorHAnsi" w:cstheme="minorHAnsi"/>
        </w:rPr>
        <w:t>s</w:t>
      </w:r>
      <w:r w:rsidR="00DD64E2">
        <w:rPr>
          <w:rFonts w:asciiTheme="minorHAnsi" w:hAnsiTheme="minorHAnsi" w:cstheme="minorHAnsi"/>
        </w:rPr>
        <w:t>)</w:t>
      </w:r>
    </w:p>
    <w:p w14:paraId="225852BD" w14:textId="13E681E9" w:rsidR="0024586C" w:rsidRDefault="0024586C" w:rsidP="0024586C">
      <w:pPr>
        <w:pStyle w:val="ListParagraph"/>
        <w:rPr>
          <w:rFonts w:asciiTheme="minorHAnsi" w:hAnsiTheme="minorHAnsi" w:cstheme="minorHAnsi"/>
        </w:rPr>
      </w:pPr>
    </w:p>
    <w:p w14:paraId="1A7ED4F6" w14:textId="01952332" w:rsidR="00071179" w:rsidRPr="003812C9" w:rsidRDefault="00363EC7" w:rsidP="003812C9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731456" behindDoc="1" locked="0" layoutInCell="1" allowOverlap="1" wp14:anchorId="50D016AC" wp14:editId="6DD02520">
            <wp:simplePos x="0" y="0"/>
            <wp:positionH relativeFrom="column">
              <wp:posOffset>1009650</wp:posOffset>
            </wp:positionH>
            <wp:positionV relativeFrom="paragraph">
              <wp:posOffset>6985</wp:posOffset>
            </wp:positionV>
            <wp:extent cx="5610225" cy="3067050"/>
            <wp:effectExtent l="0" t="0" r="9525" b="0"/>
            <wp:wrapTight wrapText="bothSides">
              <wp:wrapPolygon edited="0">
                <wp:start x="0" y="0"/>
                <wp:lineTo x="0" y="21466"/>
                <wp:lineTo x="21563" y="21466"/>
                <wp:lineTo x="2156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64E2">
        <w:rPr>
          <w:rFonts w:asciiTheme="minorHAnsi" w:hAnsiTheme="minorHAnsi" w:cstheme="minorHAnsi"/>
        </w:rPr>
        <w:t xml:space="preserve"> </w:t>
      </w:r>
    </w:p>
    <w:p w14:paraId="77306B66" w14:textId="3A1555CE" w:rsidR="00071179" w:rsidRDefault="00071179" w:rsidP="00071179">
      <w:pPr>
        <w:pStyle w:val="ListParagraph"/>
        <w:rPr>
          <w:rFonts w:asciiTheme="minorHAnsi" w:hAnsiTheme="minorHAnsi" w:cstheme="minorHAnsi"/>
        </w:rPr>
      </w:pPr>
    </w:p>
    <w:p w14:paraId="65D83F40" w14:textId="0EB758B9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6799ED62" w14:textId="1734C369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E3961D1" w14:textId="5A6A847D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43698906" w14:textId="4553C7B8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09F25275" w14:textId="6D97D73E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3D395D7" w14:textId="1709D211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DA72F08" w14:textId="0266A160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0D672407" w14:textId="3C50C4A8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7F38AB36" w14:textId="77777777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11393B1" w14:textId="7B3A3FCB" w:rsidR="00071179" w:rsidRDefault="00071179" w:rsidP="00071179">
      <w:pPr>
        <w:pStyle w:val="ListParagraph"/>
        <w:rPr>
          <w:rFonts w:asciiTheme="minorHAnsi" w:hAnsiTheme="minorHAnsi" w:cstheme="minorHAnsi"/>
        </w:rPr>
      </w:pPr>
    </w:p>
    <w:p w14:paraId="04AE595E" w14:textId="6FC87E1E" w:rsidR="0024586C" w:rsidRDefault="0024586C" w:rsidP="00071179">
      <w:pPr>
        <w:pStyle w:val="ListParagraph"/>
        <w:rPr>
          <w:rFonts w:asciiTheme="minorHAnsi" w:hAnsiTheme="minorHAnsi" w:cstheme="minorHAnsi"/>
        </w:rPr>
      </w:pPr>
    </w:p>
    <w:p w14:paraId="799B373C" w14:textId="52A30031" w:rsidR="00F90F44" w:rsidRDefault="00F90F44" w:rsidP="00071179">
      <w:pPr>
        <w:pStyle w:val="ListParagraph"/>
        <w:rPr>
          <w:rFonts w:asciiTheme="minorHAnsi" w:hAnsiTheme="minorHAnsi" w:cstheme="minorHAnsi"/>
        </w:rPr>
      </w:pPr>
    </w:p>
    <w:p w14:paraId="524B3A55" w14:textId="077DF339" w:rsidR="00F90F44" w:rsidRDefault="00F90F44" w:rsidP="00071179">
      <w:pPr>
        <w:pStyle w:val="ListParagraph"/>
        <w:rPr>
          <w:rFonts w:asciiTheme="minorHAnsi" w:hAnsiTheme="minorHAnsi" w:cstheme="minorHAnsi"/>
        </w:rPr>
      </w:pPr>
    </w:p>
    <w:p w14:paraId="14B2F16E" w14:textId="77777777" w:rsidR="00F90F44" w:rsidRPr="00363EC7" w:rsidRDefault="00F90F44" w:rsidP="00363EC7">
      <w:pPr>
        <w:rPr>
          <w:rFonts w:asciiTheme="minorHAnsi" w:hAnsiTheme="minorHAnsi" w:cstheme="minorHAnsi"/>
        </w:rPr>
      </w:pPr>
    </w:p>
    <w:p w14:paraId="7F8A5097" w14:textId="0AB34586" w:rsidR="00AF4AF8" w:rsidRDefault="00AF4AF8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AF4AF8">
        <w:rPr>
          <w:rFonts w:asciiTheme="minorHAnsi" w:hAnsiTheme="minorHAnsi" w:cstheme="minorHAnsi"/>
        </w:rPr>
        <w:t>Australia Geographical Areas</w:t>
      </w:r>
    </w:p>
    <w:p w14:paraId="461C6006" w14:textId="60695DE4" w:rsidR="00AF4AF8" w:rsidRDefault="00AF4AF8" w:rsidP="00AF4AF8">
      <w:pPr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08576" behindDoc="0" locked="0" layoutInCell="1" allowOverlap="1" wp14:anchorId="2365C3C7" wp14:editId="4F31B0DB">
            <wp:simplePos x="0" y="0"/>
            <wp:positionH relativeFrom="column">
              <wp:posOffset>3409950</wp:posOffset>
            </wp:positionH>
            <wp:positionV relativeFrom="paragraph">
              <wp:posOffset>9525</wp:posOffset>
            </wp:positionV>
            <wp:extent cx="3028950" cy="2609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66" t="3821" r="10705" b="8917"/>
                    <a:stretch/>
                  </pic:blipFill>
                  <pic:spPr bwMode="auto">
                    <a:xfrm>
                      <a:off x="0" y="0"/>
                      <a:ext cx="3028950" cy="2609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02432" behindDoc="0" locked="0" layoutInCell="1" allowOverlap="1" wp14:anchorId="014D755B" wp14:editId="0CD6FB98">
            <wp:simplePos x="0" y="0"/>
            <wp:positionH relativeFrom="column">
              <wp:posOffset>552450</wp:posOffset>
            </wp:positionH>
            <wp:positionV relativeFrom="paragraph">
              <wp:posOffset>9525</wp:posOffset>
            </wp:positionV>
            <wp:extent cx="2741930" cy="245745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DD65C" w14:textId="46F3CD56" w:rsidR="00AF4AF8" w:rsidRDefault="00BE3661" w:rsidP="00AF4AF8">
      <w:pPr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19449F" wp14:editId="371F6839">
                <wp:simplePos x="0" y="0"/>
                <wp:positionH relativeFrom="column">
                  <wp:posOffset>6677025</wp:posOffset>
                </wp:positionH>
                <wp:positionV relativeFrom="paragraph">
                  <wp:posOffset>2018030</wp:posOffset>
                </wp:positionV>
                <wp:extent cx="2876550" cy="635"/>
                <wp:effectExtent l="0" t="0" r="0" b="82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96A18A" w14:textId="428D7DDF" w:rsidR="0048364D" w:rsidRPr="00040F76" w:rsidRDefault="0048364D" w:rsidP="00BE3661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19449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25.75pt;margin-top:158.9pt;width:226.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" stroked="f">
                <v:textbox style="mso-fit-shape-to-text:t" inset="0,0,0,0">
                  <w:txbxContent>
                    <w:p w14:paraId="1096A18A" w14:textId="428D7DDF" w:rsidR="0048364D" w:rsidRPr="00040F76" w:rsidRDefault="0048364D" w:rsidP="00BE3661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10624" behindDoc="0" locked="0" layoutInCell="1" allowOverlap="1" wp14:anchorId="01436E57" wp14:editId="02339733">
            <wp:simplePos x="0" y="0"/>
            <wp:positionH relativeFrom="column">
              <wp:posOffset>6677025</wp:posOffset>
            </wp:positionH>
            <wp:positionV relativeFrom="paragraph">
              <wp:posOffset>8255</wp:posOffset>
            </wp:positionV>
            <wp:extent cx="2876550" cy="19526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9526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FC987E" w14:textId="3498FE4D" w:rsidR="00AF4AF8" w:rsidRDefault="00AF4AF8" w:rsidP="00AF4AF8">
      <w:pPr>
        <w:rPr>
          <w:rFonts w:asciiTheme="minorHAnsi" w:hAnsiTheme="minorHAnsi" w:cstheme="minorHAnsi"/>
        </w:rPr>
      </w:pPr>
    </w:p>
    <w:p w14:paraId="6D2EC655" w14:textId="376BCAD2" w:rsidR="00AF4AF8" w:rsidRDefault="00AF4AF8" w:rsidP="00AF4AF8">
      <w:pPr>
        <w:rPr>
          <w:rFonts w:asciiTheme="minorHAnsi" w:hAnsiTheme="minorHAnsi" w:cstheme="minorHAnsi"/>
        </w:rPr>
      </w:pPr>
    </w:p>
    <w:p w14:paraId="59B0D731" w14:textId="54CA17DA" w:rsidR="00AF4AF8" w:rsidRDefault="00AF4AF8" w:rsidP="00AF4AF8">
      <w:pPr>
        <w:rPr>
          <w:rFonts w:asciiTheme="minorHAnsi" w:hAnsiTheme="minorHAnsi" w:cstheme="minorHAnsi"/>
        </w:rPr>
      </w:pPr>
    </w:p>
    <w:p w14:paraId="6801F576" w14:textId="2E32A5F5" w:rsidR="00AF4AF8" w:rsidRDefault="00AF4AF8" w:rsidP="00AF4AF8">
      <w:pPr>
        <w:rPr>
          <w:rFonts w:asciiTheme="minorHAnsi" w:hAnsiTheme="minorHAnsi" w:cstheme="minorHAnsi"/>
        </w:rPr>
      </w:pPr>
    </w:p>
    <w:p w14:paraId="10507095" w14:textId="77777777" w:rsidR="00AF4AF8" w:rsidRDefault="00AF4AF8" w:rsidP="00AF4AF8">
      <w:pPr>
        <w:rPr>
          <w:rFonts w:asciiTheme="minorHAnsi" w:hAnsiTheme="minorHAnsi" w:cstheme="minorHAnsi"/>
        </w:rPr>
      </w:pPr>
    </w:p>
    <w:p w14:paraId="3E095CDC" w14:textId="67B9BE73" w:rsidR="00AF4AF8" w:rsidRDefault="00AF4AF8" w:rsidP="00AF4AF8">
      <w:pPr>
        <w:rPr>
          <w:rFonts w:asciiTheme="minorHAnsi" w:hAnsiTheme="minorHAnsi" w:cstheme="minorHAnsi"/>
        </w:rPr>
      </w:pPr>
    </w:p>
    <w:p w14:paraId="5BCC2761" w14:textId="420F99C4" w:rsidR="00AF4AF8" w:rsidRDefault="00AF4AF8" w:rsidP="00AF4AF8">
      <w:pPr>
        <w:rPr>
          <w:rFonts w:asciiTheme="minorHAnsi" w:hAnsiTheme="minorHAnsi" w:cstheme="minorHAnsi"/>
        </w:rPr>
      </w:pPr>
    </w:p>
    <w:p w14:paraId="6B8AD2C3" w14:textId="1406DE98" w:rsidR="00AF4AF8" w:rsidRDefault="00071179" w:rsidP="00BE3661">
      <w:pPr>
        <w:jc w:val="center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66962710" wp14:editId="29657358">
            <wp:extent cx="8791575" cy="5848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791575" cy="584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9F7F" w14:textId="6CA3542F" w:rsidR="00AF4AF8" w:rsidRDefault="00AF4AF8" w:rsidP="00AF4AF8">
      <w:pPr>
        <w:pStyle w:val="ListParagraph"/>
        <w:rPr>
          <w:rFonts w:asciiTheme="minorHAnsi" w:hAnsiTheme="minorHAnsi" w:cstheme="minorHAnsi"/>
        </w:rPr>
      </w:pPr>
    </w:p>
    <w:p w14:paraId="50E17F51" w14:textId="75DE2428" w:rsidR="00BE3661" w:rsidRDefault="00BE3661" w:rsidP="00AF4AF8">
      <w:pPr>
        <w:pStyle w:val="ListParagraph"/>
        <w:rPr>
          <w:rFonts w:asciiTheme="minorHAnsi" w:hAnsiTheme="minorHAnsi" w:cstheme="minorHAnsi"/>
        </w:rPr>
      </w:pPr>
    </w:p>
    <w:p w14:paraId="661E1BA6" w14:textId="77777777" w:rsidR="00BE3661" w:rsidRDefault="00BE3661" w:rsidP="00AF4AF8">
      <w:pPr>
        <w:pStyle w:val="ListParagraph"/>
        <w:rPr>
          <w:rFonts w:asciiTheme="minorHAnsi" w:hAnsiTheme="minorHAnsi" w:cstheme="minorHAnsi"/>
        </w:rPr>
      </w:pPr>
    </w:p>
    <w:p w14:paraId="3A5F5520" w14:textId="45CE9A36" w:rsidR="00AF4AF8" w:rsidRDefault="008D6326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22912" behindDoc="0" locked="0" layoutInCell="1" allowOverlap="1" wp14:anchorId="1CFC375E" wp14:editId="5FB2EA8E">
            <wp:simplePos x="0" y="0"/>
            <wp:positionH relativeFrom="column">
              <wp:posOffset>3190875</wp:posOffset>
            </wp:positionH>
            <wp:positionV relativeFrom="paragraph">
              <wp:posOffset>304800</wp:posOffset>
            </wp:positionV>
            <wp:extent cx="2190750" cy="28956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661">
        <w:rPr>
          <w:rFonts w:asciiTheme="minorHAnsi" w:hAnsiTheme="minorHAnsi" w:cstheme="minorHAnsi"/>
        </w:rPr>
        <w:t>Australia Transport</w:t>
      </w:r>
    </w:p>
    <w:p w14:paraId="6CA9374C" w14:textId="68327A6B" w:rsidR="00BE3661" w:rsidRDefault="008D6326" w:rsidP="00BE3661">
      <w:pPr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37248" behindDoc="0" locked="0" layoutInCell="1" allowOverlap="1" wp14:anchorId="3928F71D" wp14:editId="738F52D4">
            <wp:simplePos x="0" y="0"/>
            <wp:positionH relativeFrom="column">
              <wp:posOffset>5543550</wp:posOffset>
            </wp:positionH>
            <wp:positionV relativeFrom="paragraph">
              <wp:posOffset>12065</wp:posOffset>
            </wp:positionV>
            <wp:extent cx="3343275" cy="228600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1179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A2F028E" wp14:editId="53FA8DD0">
                <wp:simplePos x="0" y="0"/>
                <wp:positionH relativeFrom="column">
                  <wp:posOffset>5991225</wp:posOffset>
                </wp:positionH>
                <wp:positionV relativeFrom="paragraph">
                  <wp:posOffset>2717165</wp:posOffset>
                </wp:positionV>
                <wp:extent cx="3343275" cy="63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95E0F0" w14:textId="77886576" w:rsidR="0048364D" w:rsidRPr="005615E5" w:rsidRDefault="0048364D" w:rsidP="00071179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EE75D5"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F028E" id="Text Box 14" o:spid="_x0000_s1027" type="#_x0000_t202" style="position:absolute;margin-left:471.75pt;margin-top:213.95pt;width:263.25pt;height:.05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" stroked="f">
                <v:textbox style="mso-fit-shape-to-text:t" inset="0,0,0,0">
                  <w:txbxContent>
                    <w:p w14:paraId="7595E0F0" w14:textId="77886576" w:rsidR="0048364D" w:rsidRPr="005615E5" w:rsidRDefault="0048364D" w:rsidP="00071179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EE75D5"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  <w:r w:rsidR="00BE3661">
        <w:rPr>
          <w:noProof/>
        </w:rPr>
        <w:drawing>
          <wp:inline distT="0" distB="0" distL="0" distR="0" wp14:anchorId="27A8CB7E" wp14:editId="3FAF4D88">
            <wp:extent cx="3019425" cy="3325874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6957" cy="333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D2F0F" w14:textId="2D14D59C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// Script to </w:t>
      </w:r>
      <w:r w:rsidR="003812C9">
        <w:rPr>
          <w:rFonts w:ascii="Consolas" w:hAnsi="Consolas" w:cs="Consolas"/>
          <w:color w:val="0000FF"/>
          <w:sz w:val="19"/>
          <w:szCs w:val="19"/>
        </w:rPr>
        <w:t>retrieve address breakdown from Google Maps API by using latitude and longitude values</w:t>
      </w:r>
    </w:p>
    <w:p w14:paraId="4BFE8B9F" w14:textId="43837FDE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ry</w:t>
      </w:r>
    </w:p>
    <w:p w14:paraId="7F3F26FA" w14:textId="4BB40093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4C74B51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A13E10" w14:textId="21AB383F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HttpResponseMessage response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ent.GetAsyn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$"https://maps.googleapis.com/maps/api/geocode/json?latlng=</w:t>
      </w:r>
      <w:r>
        <w:rPr>
          <w:rFonts w:ascii="Consolas" w:hAnsi="Consolas" w:cs="Consolas"/>
          <w:color w:val="000000"/>
          <w:sz w:val="19"/>
          <w:szCs w:val="19"/>
        </w:rPr>
        <w:t>{Row.Latitude.Trim()}</w:t>
      </w:r>
      <w:r>
        <w:rPr>
          <w:rFonts w:ascii="Consolas" w:hAnsi="Consolas" w:cs="Consolas"/>
          <w:color w:val="A31515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{Row.Longitude.Trim()}</w:t>
      </w:r>
      <w:r>
        <w:rPr>
          <w:rFonts w:ascii="Consolas" w:hAnsi="Consolas" w:cs="Consolas"/>
          <w:color w:val="A31515"/>
          <w:sz w:val="19"/>
          <w:szCs w:val="19"/>
        </w:rPr>
        <w:t>&amp;key=</w:t>
      </w:r>
      <w:r w:rsidRPr="008D6326">
        <w:rPr>
          <w:rFonts w:ascii="Consolas" w:hAnsi="Consolas" w:cs="Consolas"/>
          <w:color w:val="A31515"/>
          <w:sz w:val="19"/>
          <w:szCs w:val="19"/>
          <w:highlight w:val="yellow"/>
        </w:rPr>
        <w:t>xxxxx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Result;</w:t>
      </w:r>
    </w:p>
    <w:p w14:paraId="30D6CB46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40FFA4" w14:textId="409992FE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ponse.IsSuccessStatusCod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79C0DCB" w14:textId="5EA8E666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{</w:t>
      </w:r>
    </w:p>
    <w:p w14:paraId="48CA0F12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B0F5B7" w14:textId="4302EEA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jsonString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ponse.Content.ReadAsStringAsyn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.Result;</w:t>
      </w:r>
    </w:p>
    <w:p w14:paraId="41CF2E98" w14:textId="628A530F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Rootobject rootObject = JsonConvert.DeserializeObject&lt;Rootobject&gt;(jsonString);</w:t>
      </w:r>
    </w:p>
    <w:p w14:paraId="443B5123" w14:textId="20BAE40A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result = rootObject.results[1];</w:t>
      </w:r>
    </w:p>
    <w:p w14:paraId="32A49657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284D49" w14:textId="3CCB28FA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829E6DF" w14:textId="58EFD463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{</w:t>
      </w:r>
    </w:p>
    <w:p w14:paraId="7A8AF4DD" w14:textId="03B3C471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Row.StreetNumber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.addre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mponents.Where(c =&gt; c.types.Contains(</w:t>
      </w:r>
      <w:r>
        <w:rPr>
          <w:rFonts w:ascii="Consolas" w:hAnsi="Consolas" w:cs="Consolas"/>
          <w:color w:val="A31515"/>
          <w:sz w:val="19"/>
          <w:szCs w:val="19"/>
        </w:rPr>
        <w:t>"street_number"</w:t>
      </w:r>
      <w:r>
        <w:rPr>
          <w:rFonts w:ascii="Consolas" w:hAnsi="Consolas" w:cs="Consolas"/>
          <w:color w:val="000000"/>
          <w:sz w:val="19"/>
          <w:szCs w:val="19"/>
        </w:rPr>
        <w:t>)).FirstOrDefault()?.short_name;</w:t>
      </w:r>
    </w:p>
    <w:p w14:paraId="3FE0CC3A" w14:textId="2283DACD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Row.StreetName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.addre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mponents.Where(c =&gt; c.types.Contains(</w:t>
      </w:r>
      <w:r>
        <w:rPr>
          <w:rFonts w:ascii="Consolas" w:hAnsi="Consolas" w:cs="Consolas"/>
          <w:color w:val="A31515"/>
          <w:sz w:val="19"/>
          <w:szCs w:val="19"/>
        </w:rPr>
        <w:t>"route"</w:t>
      </w:r>
      <w:r>
        <w:rPr>
          <w:rFonts w:ascii="Consolas" w:hAnsi="Consolas" w:cs="Consolas"/>
          <w:color w:val="000000"/>
          <w:sz w:val="19"/>
          <w:szCs w:val="19"/>
        </w:rPr>
        <w:t>)).FirstOrDefault()?.long_name;</w:t>
      </w:r>
    </w:p>
    <w:p w14:paraId="2E07B659" w14:textId="376DA358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Row.Suburb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.addre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mponents.Where(c =&gt; c.types.Contains(</w:t>
      </w:r>
      <w:r>
        <w:rPr>
          <w:rFonts w:ascii="Consolas" w:hAnsi="Consolas" w:cs="Consolas"/>
          <w:color w:val="A31515"/>
          <w:sz w:val="19"/>
          <w:szCs w:val="19"/>
        </w:rPr>
        <w:t>"locality"</w:t>
      </w:r>
      <w:r>
        <w:rPr>
          <w:rFonts w:ascii="Consolas" w:hAnsi="Consolas" w:cs="Consolas"/>
          <w:color w:val="000000"/>
          <w:sz w:val="19"/>
          <w:szCs w:val="19"/>
        </w:rPr>
        <w:t>)).FirstOrDefault()?.long_name;</w:t>
      </w:r>
    </w:p>
    <w:p w14:paraId="78EB2FAC" w14:textId="04203BA4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Row.PostCode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.addre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mponents.Where(c =&gt; c.types.Contains(</w:t>
      </w:r>
      <w:r>
        <w:rPr>
          <w:rFonts w:ascii="Consolas" w:hAnsi="Consolas" w:cs="Consolas"/>
          <w:color w:val="A31515"/>
          <w:sz w:val="19"/>
          <w:szCs w:val="19"/>
        </w:rPr>
        <w:t>"postal_code"</w:t>
      </w:r>
      <w:r>
        <w:rPr>
          <w:rFonts w:ascii="Consolas" w:hAnsi="Consolas" w:cs="Consolas"/>
          <w:color w:val="000000"/>
          <w:sz w:val="19"/>
          <w:szCs w:val="19"/>
        </w:rPr>
        <w:t>)).FirstOrDefault()?.long_name;</w:t>
      </w:r>
    </w:p>
    <w:p w14:paraId="7190D44A" w14:textId="6FAD58AC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Row.State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.addre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mponents.Where(c =&gt; c.types.Contains(</w:t>
      </w:r>
      <w:r>
        <w:rPr>
          <w:rFonts w:ascii="Consolas" w:hAnsi="Consolas" w:cs="Consolas"/>
          <w:color w:val="A31515"/>
          <w:sz w:val="19"/>
          <w:szCs w:val="19"/>
        </w:rPr>
        <w:t>"administrative_area_level_1"</w:t>
      </w:r>
      <w:r>
        <w:rPr>
          <w:rFonts w:ascii="Consolas" w:hAnsi="Consolas" w:cs="Consolas"/>
          <w:color w:val="000000"/>
          <w:sz w:val="19"/>
          <w:szCs w:val="19"/>
        </w:rPr>
        <w:t>)).FirstOrDefault()?.long_name;</w:t>
      </w:r>
    </w:p>
    <w:p w14:paraId="5C2D0FFF" w14:textId="68392045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Row.Country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.addre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components.Where(c =&gt; c.types.Contains(</w:t>
      </w:r>
      <w:r>
        <w:rPr>
          <w:rFonts w:ascii="Consolas" w:hAnsi="Consolas" w:cs="Consolas"/>
          <w:color w:val="A31515"/>
          <w:sz w:val="19"/>
          <w:szCs w:val="19"/>
        </w:rPr>
        <w:t>"country"</w:t>
      </w:r>
      <w:r>
        <w:rPr>
          <w:rFonts w:ascii="Consolas" w:hAnsi="Consolas" w:cs="Consolas"/>
          <w:color w:val="000000"/>
          <w:sz w:val="19"/>
          <w:szCs w:val="19"/>
        </w:rPr>
        <w:t>)).FirstOrDefault()?.long_name;</w:t>
      </w:r>
    </w:p>
    <w:p w14:paraId="47CB7FE1" w14:textId="5298243A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}</w:t>
      </w:r>
    </w:p>
    <w:p w14:paraId="4181FEE9" w14:textId="7E9BDF7A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31D1340" w14:textId="1865EC20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D785996" w14:textId="47A16BF3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Exception ex)</w:t>
      </w:r>
    </w:p>
    <w:p w14:paraId="0D11B972" w14:textId="1ABF8BB2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03F7E4" w14:textId="3BE4C520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ODO :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; Find how to write into error output</w:t>
      </w:r>
    </w:p>
    <w:p w14:paraId="5E8F2B34" w14:textId="57E1C497" w:rsidR="008D6326" w:rsidRDefault="008D6326" w:rsidP="008D63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95FFD0" w14:textId="0DEC5275" w:rsidR="008D6326" w:rsidRDefault="00832DB5" w:rsidP="008D6326">
      <w:pPr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624" behindDoc="1" locked="0" layoutInCell="1" allowOverlap="1" wp14:anchorId="3E241604" wp14:editId="61748A9D">
                <wp:simplePos x="0" y="0"/>
                <wp:positionH relativeFrom="column">
                  <wp:posOffset>7781925</wp:posOffset>
                </wp:positionH>
                <wp:positionV relativeFrom="paragraph">
                  <wp:posOffset>3616325</wp:posOffset>
                </wp:positionV>
                <wp:extent cx="1809750" cy="635"/>
                <wp:effectExtent l="0" t="0" r="0" b="8255"/>
                <wp:wrapTight wrapText="bothSides">
                  <wp:wrapPolygon edited="0">
                    <wp:start x="0" y="0"/>
                    <wp:lineTo x="0" y="20698"/>
                    <wp:lineTo x="21373" y="20698"/>
                    <wp:lineTo x="21373" y="0"/>
                    <wp:lineTo x="0" y="0"/>
                  </wp:wrapPolygon>
                </wp:wrapTight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842CEB" w14:textId="7CC5D957" w:rsidR="00832DB5" w:rsidRPr="009B2030" w:rsidRDefault="00832DB5" w:rsidP="00832DB5">
                            <w:pPr>
                              <w:pStyle w:val="Caption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 Fact Transport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241604" id="Text Box 28" o:spid="_x0000_s1028" type="#_x0000_t202" style="position:absolute;margin-left:612.75pt;margin-top:284.75pt;width:142.5pt;height:.05pt;z-index:-251577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" stroked="f">
                <v:textbox style="mso-fit-shape-to-text:t" inset="0,0,0,0">
                  <w:txbxContent>
                    <w:p w14:paraId="19842CEB" w14:textId="7CC5D957" w:rsidR="00832DB5" w:rsidRPr="009B2030" w:rsidRDefault="00832DB5" w:rsidP="00832DB5">
                      <w:pPr>
                        <w:pStyle w:val="Caption"/>
                        <w:rPr>
                          <w:sz w:val="24"/>
                          <w:szCs w:val="24"/>
                        </w:rPr>
                      </w:pPr>
                      <w:r>
                        <w:t>&lt; Fact Transport Table&gt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9519BC" w:rsidRPr="009519BC">
        <w:drawing>
          <wp:anchor distT="0" distB="0" distL="114300" distR="114300" simplePos="0" relativeHeight="251736576" behindDoc="1" locked="0" layoutInCell="1" allowOverlap="1" wp14:anchorId="19577CF9" wp14:editId="289605FC">
            <wp:simplePos x="0" y="0"/>
            <wp:positionH relativeFrom="column">
              <wp:posOffset>6867525</wp:posOffset>
            </wp:positionH>
            <wp:positionV relativeFrom="paragraph">
              <wp:posOffset>473075</wp:posOffset>
            </wp:positionV>
            <wp:extent cx="2724150" cy="3086100"/>
            <wp:effectExtent l="0" t="0" r="0" b="0"/>
            <wp:wrapTight wrapText="bothSides">
              <wp:wrapPolygon edited="0">
                <wp:start x="0" y="0"/>
                <wp:lineTo x="0" y="21467"/>
                <wp:lineTo x="21449" y="21467"/>
                <wp:lineTo x="21449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19BC" w:rsidRPr="00363EC7">
        <w:drawing>
          <wp:anchor distT="0" distB="0" distL="114300" distR="114300" simplePos="0" relativeHeight="251732480" behindDoc="1" locked="0" layoutInCell="1" allowOverlap="1" wp14:anchorId="256DC4DF" wp14:editId="7E1327DE">
            <wp:simplePos x="0" y="0"/>
            <wp:positionH relativeFrom="margin">
              <wp:posOffset>304800</wp:posOffset>
            </wp:positionH>
            <wp:positionV relativeFrom="paragraph">
              <wp:posOffset>-75565</wp:posOffset>
            </wp:positionV>
            <wp:extent cx="6172200" cy="5324475"/>
            <wp:effectExtent l="0" t="0" r="0" b="9525"/>
            <wp:wrapTight wrapText="bothSides">
              <wp:wrapPolygon edited="0">
                <wp:start x="0" y="0"/>
                <wp:lineTo x="0" y="21561"/>
                <wp:lineTo x="21533" y="21561"/>
                <wp:lineTo x="21533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2D501F" w14:textId="0DB37FB7" w:rsidR="00BE3661" w:rsidRPr="00BE3661" w:rsidRDefault="00BE3661" w:rsidP="00BE3661">
      <w:pPr>
        <w:rPr>
          <w:rFonts w:asciiTheme="minorHAnsi" w:hAnsiTheme="minorHAnsi" w:cstheme="minorHAnsi"/>
        </w:rPr>
      </w:pPr>
    </w:p>
    <w:p w14:paraId="0A450DDB" w14:textId="3A9341BE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7BEBDC81" w14:textId="4CB0D0C5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541EF9E3" w14:textId="32BDA8A3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2302B472" w14:textId="4DFD711D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2DEC9C5D" w14:textId="6937770C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1E3F595A" w14:textId="68193D1F" w:rsidR="003812C9" w:rsidRPr="00832DB5" w:rsidRDefault="003812C9" w:rsidP="00832DB5">
      <w:pPr>
        <w:rPr>
          <w:rFonts w:asciiTheme="minorHAnsi" w:hAnsiTheme="minorHAnsi" w:cstheme="minorHAnsi"/>
        </w:rPr>
      </w:pPr>
    </w:p>
    <w:p w14:paraId="37C90FBD" w14:textId="618783C8" w:rsidR="00BE3661" w:rsidRDefault="009519BC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692CC926" wp14:editId="4CB217D2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2390775" cy="3028950"/>
            <wp:effectExtent l="0" t="0" r="952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12C9">
        <w:rPr>
          <w:rFonts w:asciiTheme="minorHAnsi" w:hAnsiTheme="minorHAnsi" w:cstheme="minorHAnsi"/>
        </w:rPr>
        <w:t>Australia Schools</w:t>
      </w:r>
      <w:r>
        <w:rPr>
          <w:rFonts w:asciiTheme="minorHAnsi" w:hAnsiTheme="minorHAnsi" w:cstheme="minorHAnsi"/>
        </w:rPr>
        <w:t xml:space="preserve"> (Loading Data to School Fact Table)</w:t>
      </w:r>
    </w:p>
    <w:p w14:paraId="5B15D65E" w14:textId="3761DFC1" w:rsidR="003812C9" w:rsidRDefault="009519BC" w:rsidP="003812C9">
      <w:pPr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23129939" wp14:editId="121AA4F5">
            <wp:simplePos x="0" y="0"/>
            <wp:positionH relativeFrom="column">
              <wp:posOffset>5505450</wp:posOffset>
            </wp:positionH>
            <wp:positionV relativeFrom="paragraph">
              <wp:posOffset>12065</wp:posOffset>
            </wp:positionV>
            <wp:extent cx="3238500" cy="30099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12C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6C0543" wp14:editId="1459F866">
                <wp:simplePos x="0" y="0"/>
                <wp:positionH relativeFrom="column">
                  <wp:posOffset>5419725</wp:posOffset>
                </wp:positionH>
                <wp:positionV relativeFrom="paragraph">
                  <wp:posOffset>3107690</wp:posOffset>
                </wp:positionV>
                <wp:extent cx="3238500" cy="63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995F93" w14:textId="3D9917F8" w:rsidR="0048364D" w:rsidRPr="00C85329" w:rsidRDefault="0048364D" w:rsidP="003812C9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71235B"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C0543" id="Text Box 20" o:spid="_x0000_s1029" type="#_x0000_t202" style="position:absolute;margin-left:426.75pt;margin-top:244.7pt;width:25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" stroked="f">
                <v:textbox style="mso-fit-shape-to-text:t" inset="0,0,0,0">
                  <w:txbxContent>
                    <w:p w14:paraId="17995F93" w14:textId="3D9917F8" w:rsidR="0048364D" w:rsidRPr="00C85329" w:rsidRDefault="0048364D" w:rsidP="003812C9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71235B"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  <w:r w:rsidR="003812C9">
        <w:rPr>
          <w:noProof/>
        </w:rPr>
        <w:drawing>
          <wp:anchor distT="0" distB="0" distL="114300" distR="114300" simplePos="0" relativeHeight="251661824" behindDoc="0" locked="0" layoutInCell="1" allowOverlap="1" wp14:anchorId="195F8A6E" wp14:editId="4EA497CF">
            <wp:simplePos x="0" y="0"/>
            <wp:positionH relativeFrom="column">
              <wp:posOffset>2743200</wp:posOffset>
            </wp:positionH>
            <wp:positionV relativeFrom="paragraph">
              <wp:posOffset>78740</wp:posOffset>
            </wp:positionV>
            <wp:extent cx="2085975" cy="2962275"/>
            <wp:effectExtent l="0" t="0" r="9525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4AACB8" w14:textId="2A84EC4F" w:rsidR="003812C9" w:rsidRDefault="003812C9" w:rsidP="003812C9">
      <w:pPr>
        <w:rPr>
          <w:rFonts w:asciiTheme="minorHAnsi" w:hAnsiTheme="minorHAnsi" w:cstheme="minorHAnsi"/>
        </w:rPr>
      </w:pPr>
    </w:p>
    <w:p w14:paraId="31E8E55A" w14:textId="7F17948A" w:rsidR="003812C9" w:rsidRDefault="003812C9" w:rsidP="003812C9">
      <w:pPr>
        <w:rPr>
          <w:rFonts w:asciiTheme="minorHAnsi" w:hAnsiTheme="minorHAnsi" w:cstheme="minorHAnsi"/>
        </w:rPr>
      </w:pPr>
    </w:p>
    <w:p w14:paraId="588BA2A1" w14:textId="54595740" w:rsidR="003812C9" w:rsidRDefault="003812C9" w:rsidP="003812C9">
      <w:pPr>
        <w:rPr>
          <w:rFonts w:asciiTheme="minorHAnsi" w:hAnsiTheme="minorHAnsi" w:cstheme="minorHAnsi"/>
        </w:rPr>
      </w:pPr>
    </w:p>
    <w:p w14:paraId="71A94C1D" w14:textId="0A60FAA5" w:rsidR="003812C9" w:rsidRPr="003812C9" w:rsidRDefault="003812C9" w:rsidP="003812C9">
      <w:pPr>
        <w:rPr>
          <w:rFonts w:asciiTheme="minorHAnsi" w:hAnsiTheme="minorHAnsi" w:cstheme="minorHAnsi"/>
        </w:rPr>
      </w:pPr>
    </w:p>
    <w:p w14:paraId="632122F6" w14:textId="67CD0E2D" w:rsidR="003812C9" w:rsidRPr="003812C9" w:rsidRDefault="003812C9" w:rsidP="003812C9">
      <w:pPr>
        <w:rPr>
          <w:rFonts w:asciiTheme="minorHAnsi" w:hAnsiTheme="minorHAnsi" w:cstheme="minorHAnsi"/>
        </w:rPr>
      </w:pPr>
    </w:p>
    <w:p w14:paraId="49DAE3E0" w14:textId="03E57683" w:rsidR="003812C9" w:rsidRPr="00AF4AF8" w:rsidRDefault="003812C9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daf</w:t>
      </w:r>
    </w:p>
    <w:p w14:paraId="3A7B3ED0" w14:textId="367F5FF8" w:rsidR="00AF4AF8" w:rsidRDefault="00AF4AF8" w:rsidP="00AF4AF8">
      <w:pPr>
        <w:rPr>
          <w:rFonts w:asciiTheme="minorHAnsi" w:hAnsiTheme="minorHAnsi" w:cstheme="minorHAnsi"/>
        </w:rPr>
      </w:pPr>
    </w:p>
    <w:p w14:paraId="27E742EB" w14:textId="69A285B7" w:rsidR="00AF4AF8" w:rsidRDefault="00AF4AF8" w:rsidP="00AF4AF8">
      <w:pPr>
        <w:rPr>
          <w:rFonts w:asciiTheme="minorHAnsi" w:hAnsiTheme="minorHAnsi" w:cstheme="minorHAnsi"/>
        </w:rPr>
      </w:pPr>
    </w:p>
    <w:p w14:paraId="6C8BE638" w14:textId="4B00203E" w:rsidR="00AF4AF8" w:rsidRDefault="00AF4AF8" w:rsidP="00AF4AF8">
      <w:pPr>
        <w:rPr>
          <w:rFonts w:asciiTheme="minorHAnsi" w:hAnsiTheme="minorHAnsi" w:cstheme="minorHAnsi"/>
        </w:rPr>
      </w:pPr>
    </w:p>
    <w:p w14:paraId="373766B7" w14:textId="43A89FB8" w:rsidR="00AF4AF8" w:rsidRDefault="009519BC" w:rsidP="00AF4AF8">
      <w:pPr>
        <w:rPr>
          <w:rFonts w:asciiTheme="minorHAnsi" w:hAnsiTheme="minorHAnsi" w:cstheme="minorHAnsi"/>
        </w:rPr>
      </w:pPr>
      <w:r w:rsidRPr="009519BC">
        <w:drawing>
          <wp:anchor distT="0" distB="0" distL="114300" distR="114300" simplePos="0" relativeHeight="251733504" behindDoc="1" locked="0" layoutInCell="1" allowOverlap="1" wp14:anchorId="5C2ADCF1" wp14:editId="6124936C">
            <wp:simplePos x="0" y="0"/>
            <wp:positionH relativeFrom="column">
              <wp:posOffset>3505200</wp:posOffset>
            </wp:positionH>
            <wp:positionV relativeFrom="paragraph">
              <wp:posOffset>192405</wp:posOffset>
            </wp:positionV>
            <wp:extent cx="2866390" cy="3114675"/>
            <wp:effectExtent l="0" t="0" r="0" b="9525"/>
            <wp:wrapTight wrapText="bothSides">
              <wp:wrapPolygon edited="0">
                <wp:start x="0" y="0"/>
                <wp:lineTo x="0" y="21534"/>
                <wp:lineTo x="21389" y="21534"/>
                <wp:lineTo x="2138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639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AC36CC" w14:textId="4E009EC0" w:rsidR="00AF4AF8" w:rsidRDefault="009519BC" w:rsidP="00AF4AF8">
      <w:pPr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009D6914" wp14:editId="64DBC814">
            <wp:simplePos x="0" y="0"/>
            <wp:positionH relativeFrom="column">
              <wp:posOffset>781050</wp:posOffset>
            </wp:positionH>
            <wp:positionV relativeFrom="paragraph">
              <wp:posOffset>10160</wp:posOffset>
            </wp:positionV>
            <wp:extent cx="2324100" cy="3038475"/>
            <wp:effectExtent l="0" t="0" r="0" b="952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11" t="5128" r="6757" b="3988"/>
                    <a:stretch/>
                  </pic:blipFill>
                  <pic:spPr bwMode="auto">
                    <a:xfrm>
                      <a:off x="0" y="0"/>
                      <a:ext cx="2324100" cy="3038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B9EECA" w14:textId="05891879" w:rsidR="00AF4AF8" w:rsidRDefault="00AF4AF8" w:rsidP="00AF4AF8">
      <w:pPr>
        <w:rPr>
          <w:rFonts w:asciiTheme="minorHAnsi" w:hAnsiTheme="minorHAnsi" w:cstheme="minorHAnsi"/>
        </w:rPr>
      </w:pPr>
    </w:p>
    <w:p w14:paraId="0B11BFA7" w14:textId="232E17A0" w:rsidR="00AF4AF8" w:rsidRDefault="00AF4AF8" w:rsidP="00AF4AF8">
      <w:pPr>
        <w:rPr>
          <w:rFonts w:asciiTheme="minorHAnsi" w:hAnsiTheme="minorHAnsi" w:cstheme="minorHAnsi"/>
        </w:rPr>
      </w:pPr>
    </w:p>
    <w:p w14:paraId="5FF2B37B" w14:textId="77777777" w:rsidR="00AF4AF8" w:rsidRPr="00AF4AF8" w:rsidRDefault="00AF4AF8" w:rsidP="00AF4AF8">
      <w:pPr>
        <w:rPr>
          <w:rFonts w:asciiTheme="minorHAnsi" w:hAnsiTheme="minorHAnsi" w:cstheme="minorHAnsi"/>
        </w:rPr>
      </w:pPr>
    </w:p>
    <w:p w14:paraId="7C19F47D" w14:textId="015B3428" w:rsidR="00AF4AF8" w:rsidRDefault="00AF4AF8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22EC8141" w14:textId="38439967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1460C9F4" w14:textId="60305EB2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3AADB053" w14:textId="34523BF1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51D25395" w14:textId="0CDD5C77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2330F2D6" w14:textId="27E0B8A9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7318F8B8" w14:textId="200A9612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512BE151" w14:textId="370435FA" w:rsidR="005418E3" w:rsidRDefault="009519BC" w:rsidP="00AF4AF8">
      <w:pPr>
        <w:pStyle w:val="ListParagraph"/>
        <w:ind w:left="1080"/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552" behindDoc="1" locked="0" layoutInCell="1" allowOverlap="1" wp14:anchorId="3B0D3B8A" wp14:editId="070135DC">
                <wp:simplePos x="0" y="0"/>
                <wp:positionH relativeFrom="column">
                  <wp:posOffset>5962650</wp:posOffset>
                </wp:positionH>
                <wp:positionV relativeFrom="paragraph">
                  <wp:posOffset>128905</wp:posOffset>
                </wp:positionV>
                <wp:extent cx="2866390" cy="190500"/>
                <wp:effectExtent l="0" t="0" r="0" b="0"/>
                <wp:wrapTight wrapText="bothSides">
                  <wp:wrapPolygon edited="0">
                    <wp:start x="0" y="0"/>
                    <wp:lineTo x="0" y="19440"/>
                    <wp:lineTo x="21389" y="19440"/>
                    <wp:lineTo x="21389" y="0"/>
                    <wp:lineTo x="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6390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F75E49" w14:textId="300C4388" w:rsidR="009519BC" w:rsidRPr="001831ED" w:rsidRDefault="009519BC" w:rsidP="009519BC">
                            <w:pPr>
                              <w:pStyle w:val="Caption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Fact School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D3B8A" id="Text Box 15" o:spid="_x0000_s1030" type="#_x0000_t202" style="position:absolute;left:0;text-align:left;margin-left:469.5pt;margin-top:10.15pt;width:225.7pt;height:15pt;z-index:-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" stroked="f">
                <v:textbox inset="0,0,0,0">
                  <w:txbxContent>
                    <w:p w14:paraId="49F75E49" w14:textId="300C4388" w:rsidR="009519BC" w:rsidRPr="001831ED" w:rsidRDefault="009519BC" w:rsidP="009519BC">
                      <w:pPr>
                        <w:pStyle w:val="Caption"/>
                        <w:rPr>
                          <w:sz w:val="24"/>
                          <w:szCs w:val="24"/>
                        </w:rPr>
                      </w:pPr>
                      <w:r>
                        <w:t>&lt;Fact School Table&gt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9B6A3F4" w14:textId="77777777" w:rsidR="005418E3" w:rsidRPr="003851D6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0DE7B8E2" w14:textId="025E055F" w:rsidR="006D539C" w:rsidRPr="006D539C" w:rsidRDefault="005418E3" w:rsidP="006D539C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5418E3">
        <w:rPr>
          <w:rFonts w:asciiTheme="minorHAnsi" w:hAnsiTheme="minorHAnsi" w:cstheme="minorHAnsi"/>
        </w:rPr>
        <w:lastRenderedPageBreak/>
        <w:t xml:space="preserve">Australia </w:t>
      </w:r>
      <w:r>
        <w:rPr>
          <w:rFonts w:asciiTheme="minorHAnsi" w:hAnsiTheme="minorHAnsi" w:cstheme="minorHAnsi"/>
        </w:rPr>
        <w:t xml:space="preserve">Property </w:t>
      </w:r>
      <w:r w:rsidR="006D539C">
        <w:rPr>
          <w:rFonts w:asciiTheme="minorHAnsi" w:hAnsiTheme="minorHAnsi" w:cstheme="minorHAnsi"/>
        </w:rPr>
        <w:t>Median (Loading to DW and Fact Table)</w:t>
      </w:r>
    </w:p>
    <w:p w14:paraId="240F620F" w14:textId="3D30BF69" w:rsidR="005418E3" w:rsidRDefault="005418E3" w:rsidP="005418E3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83328" behindDoc="0" locked="0" layoutInCell="1" allowOverlap="1" wp14:anchorId="708D588F" wp14:editId="1622A22A">
            <wp:simplePos x="0" y="0"/>
            <wp:positionH relativeFrom="column">
              <wp:posOffset>6096000</wp:posOffset>
            </wp:positionH>
            <wp:positionV relativeFrom="paragraph">
              <wp:posOffset>183515</wp:posOffset>
            </wp:positionV>
            <wp:extent cx="3257550" cy="2124075"/>
            <wp:effectExtent l="0" t="0" r="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7120" behindDoc="0" locked="0" layoutInCell="1" allowOverlap="1" wp14:anchorId="1EF40582" wp14:editId="1FBBB87A">
            <wp:simplePos x="0" y="0"/>
            <wp:positionH relativeFrom="column">
              <wp:posOffset>3419475</wp:posOffset>
            </wp:positionH>
            <wp:positionV relativeFrom="paragraph">
              <wp:posOffset>126365</wp:posOffset>
            </wp:positionV>
            <wp:extent cx="2438400" cy="240030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5856" behindDoc="0" locked="0" layoutInCell="1" allowOverlap="1" wp14:anchorId="221CC045" wp14:editId="1F9A980D">
            <wp:simplePos x="0" y="0"/>
            <wp:positionH relativeFrom="column">
              <wp:posOffset>333375</wp:posOffset>
            </wp:positionH>
            <wp:positionV relativeFrom="paragraph">
              <wp:posOffset>126365</wp:posOffset>
            </wp:positionV>
            <wp:extent cx="2924175" cy="2905125"/>
            <wp:effectExtent l="0" t="0" r="9525" b="952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959C9D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0D1CC784" w14:textId="46BF07A3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4B8F9D0E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41442C2B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378CD149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7EA649EF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65A32388" w14:textId="711564BB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40E94046" w14:textId="33975881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539FF218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2CC55171" w14:textId="696442F2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2264A945" w14:textId="00835986" w:rsidR="005418E3" w:rsidRDefault="005418E3" w:rsidP="005418E3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09135FD9" wp14:editId="19D20119">
                <wp:simplePos x="0" y="0"/>
                <wp:positionH relativeFrom="column">
                  <wp:posOffset>6057900</wp:posOffset>
                </wp:positionH>
                <wp:positionV relativeFrom="paragraph">
                  <wp:posOffset>88265</wp:posOffset>
                </wp:positionV>
                <wp:extent cx="3257550" cy="63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7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B3C2B3" w14:textId="49AEB6B8" w:rsidR="0048364D" w:rsidRPr="00CF51C0" w:rsidRDefault="0048364D" w:rsidP="005418E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7E4647"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35FD9" id="Text Box 23" o:spid="_x0000_s1031" type="#_x0000_t202" style="position:absolute;left:0;text-align:left;margin-left:477pt;margin-top:6.95pt;width:256.5pt;height:.05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" stroked="f">
                <v:textbox style="mso-fit-shape-to-text:t" inset="0,0,0,0">
                  <w:txbxContent>
                    <w:p w14:paraId="59B3C2B3" w14:textId="49AEB6B8" w:rsidR="0048364D" w:rsidRPr="00CF51C0" w:rsidRDefault="0048364D" w:rsidP="005418E3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7E4647"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</w:p>
    <w:p w14:paraId="4B2DE69A" w14:textId="06DE2F10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50298099" w14:textId="6D9D41B5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593D7D1B" w14:textId="3FB0B1D4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14A6D9BB" w14:textId="78A2EA6E" w:rsidR="005418E3" w:rsidRDefault="005418E3" w:rsidP="005418E3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720192" behindDoc="0" locked="0" layoutInCell="1" allowOverlap="1" wp14:anchorId="10E47AE1" wp14:editId="1D2353EB">
            <wp:simplePos x="0" y="0"/>
            <wp:positionH relativeFrom="column">
              <wp:posOffset>-190500</wp:posOffset>
            </wp:positionH>
            <wp:positionV relativeFrom="paragraph">
              <wp:posOffset>111760</wp:posOffset>
            </wp:positionV>
            <wp:extent cx="10253900" cy="3484115"/>
            <wp:effectExtent l="0" t="0" r="0" b="254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9816" cy="34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9BA19" w14:textId="4A3B7528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660A55B2" w14:textId="35868986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055696D3" w14:textId="65E4D885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753452E" w14:textId="7091A789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ED52AF5" w14:textId="72DDB9F7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F342514" w14:textId="4E7F3CEB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0250D63F" w14:textId="7237DE50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6458A271" w14:textId="375CB1E0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7A20BCA2" w14:textId="54F18005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4FC932AE" w14:textId="74AA2881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EE0E143" w14:textId="542E9FAE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BB0B5F9" w14:textId="6541CA2D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27F60D72" w14:textId="256E93E0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E2BBA77" w14:textId="0E9D22A7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D4715B8" w14:textId="6B18FE65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8E45EA1" w14:textId="6C00C794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74F57033" w14:textId="06DE59FA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B2E92A1" w14:textId="64BBF6EA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9FC5357" w14:textId="42C081AC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56ECEA28" w14:textId="2A199667" w:rsidR="006D539C" w:rsidRDefault="00832DB5" w:rsidP="0022418A">
      <w:pPr>
        <w:pStyle w:val="ListParagraph"/>
        <w:keepNext/>
      </w:pPr>
      <w:r w:rsidRPr="00832DB5">
        <w:drawing>
          <wp:inline distT="0" distB="0" distL="0" distR="0" wp14:anchorId="5204C6B3" wp14:editId="32ABA910">
            <wp:extent cx="2781300" cy="32670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ADCF2" w14:textId="4EF685F2" w:rsidR="006D539C" w:rsidRDefault="006D539C" w:rsidP="006D539C">
      <w:pPr>
        <w:pStyle w:val="Caption"/>
        <w:rPr>
          <w:rFonts w:asciiTheme="minorHAnsi" w:hAnsiTheme="minorHAnsi" w:cstheme="minorHAnsi"/>
        </w:rPr>
      </w:pPr>
      <w:r>
        <w:t xml:space="preserve">             </w:t>
      </w:r>
      <w:r w:rsidR="0038063B">
        <w:t xml:space="preserve">                 </w:t>
      </w:r>
      <w:r w:rsidRPr="006D539C">
        <w:rPr>
          <w:b/>
          <w:bCs/>
          <w:i w:val="0"/>
          <w:iCs w:val="0"/>
        </w:rPr>
        <w:t xml:space="preserve"> Fact Table</w:t>
      </w:r>
      <w:r>
        <w:t xml:space="preserve"> - Fac</w:t>
      </w:r>
      <w:r w:rsidR="00832DB5">
        <w:t>t</w:t>
      </w:r>
      <w:r>
        <w:t>AreawiseProperty</w:t>
      </w:r>
    </w:p>
    <w:p w14:paraId="5830EC27" w14:textId="67E08156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2ACEB309" w14:textId="56B71E3C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4A0FC5F4" w14:textId="5A29F988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756B2B9" w14:textId="74130E4A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A1817BC" w14:textId="29533BAC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79250E0C" w14:textId="1D98D706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0B7DD3FB" w14:textId="7539ECA4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4A385314" w14:textId="6DD7F7B6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146EBF8" w14:textId="68D73D77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00F088A5" w14:textId="77777777" w:rsidR="006D539C" w:rsidRPr="006D539C" w:rsidRDefault="006D539C" w:rsidP="006D539C">
      <w:pPr>
        <w:rPr>
          <w:rFonts w:asciiTheme="minorHAnsi" w:hAnsiTheme="minorHAnsi" w:cstheme="minorHAnsi"/>
        </w:rPr>
      </w:pPr>
    </w:p>
    <w:p w14:paraId="2E0B1814" w14:textId="71FA257C" w:rsidR="00FA169C" w:rsidRDefault="001D0E1D" w:rsidP="00FA169C">
      <w:pPr>
        <w:pStyle w:val="Heading1"/>
        <w:numPr>
          <w:ilvl w:val="0"/>
          <w:numId w:val="4"/>
        </w:numPr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anchor distT="0" distB="0" distL="114300" distR="114300" simplePos="0" relativeHeight="251681792" behindDoc="0" locked="0" layoutInCell="1" allowOverlap="1" wp14:anchorId="78A3EFD1" wp14:editId="02E8DF56">
            <wp:simplePos x="0" y="0"/>
            <wp:positionH relativeFrom="column">
              <wp:posOffset>5229225</wp:posOffset>
            </wp:positionH>
            <wp:positionV relativeFrom="paragraph">
              <wp:posOffset>142875</wp:posOffset>
            </wp:positionV>
            <wp:extent cx="4217670" cy="6645910"/>
            <wp:effectExtent l="0" t="0" r="0" b="254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670" cy="664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169C">
        <w:rPr>
          <w:color w:val="000000" w:themeColor="text1"/>
        </w:rPr>
        <w:t xml:space="preserve">Design, build and test of a data warehouse solution. </w:t>
      </w:r>
    </w:p>
    <w:p w14:paraId="1488395E" w14:textId="28AC870B" w:rsidR="00FA169C" w:rsidRPr="00FA169C" w:rsidRDefault="0024586C" w:rsidP="00FA169C">
      <w:r>
        <w:rPr>
          <w:noProof/>
        </w:rPr>
        <w:drawing>
          <wp:anchor distT="0" distB="0" distL="114300" distR="114300" simplePos="0" relativeHeight="251730432" behindDoc="0" locked="0" layoutInCell="1" allowOverlap="1" wp14:anchorId="06159AC6" wp14:editId="3CBB68EF">
            <wp:simplePos x="0" y="0"/>
            <wp:positionH relativeFrom="margin">
              <wp:posOffset>354330</wp:posOffset>
            </wp:positionH>
            <wp:positionV relativeFrom="paragraph">
              <wp:posOffset>50165</wp:posOffset>
            </wp:positionV>
            <wp:extent cx="4415008" cy="6010274"/>
            <wp:effectExtent l="0" t="0" r="508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008" cy="6010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2E4660" w14:textId="1DBE4D69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49A1EF8B" w14:textId="7726250C" w:rsidR="0024586C" w:rsidRDefault="0024586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C5AF510" w14:textId="3E3638CF" w:rsidR="0024586C" w:rsidRPr="00C167A5" w:rsidRDefault="00C167A5" w:rsidP="00C167A5">
      <w:pPr>
        <w:pStyle w:val="Heading1"/>
        <w:numPr>
          <w:ilvl w:val="0"/>
          <w:numId w:val="4"/>
        </w:numPr>
        <w:rPr>
          <w:color w:val="000000" w:themeColor="text1"/>
        </w:rPr>
      </w:pPr>
      <w:r w:rsidRPr="00C167A5">
        <w:rPr>
          <w:color w:val="000000" w:themeColor="text1"/>
        </w:rPr>
        <w:lastRenderedPageBreak/>
        <w:t>Generate and submit a copy of SQL script (*.txt or *.sql) after database and tables are created in your SQL Server.</w:t>
      </w:r>
    </w:p>
    <w:p w14:paraId="074124C2" w14:textId="692BE57D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65DA7D4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U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master]</w:t>
      </w:r>
    </w:p>
    <w:p w14:paraId="0A05D8B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D5824A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Database [Task1_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 xml:space="preserve">Warehouse]   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 xml:space="preserve"> Script Date: 23/12/2020 9:43:39 AM ******/</w:t>
      </w:r>
    </w:p>
    <w:p w14:paraId="5983B0C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</w:t>
      </w:r>
    </w:p>
    <w:p w14:paraId="2C228BE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CONTAINMENT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ONE</w:t>
      </w:r>
    </w:p>
    <w:p w14:paraId="445DF82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406DFB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AME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Task1_Warehouse'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FILENAM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C:\Program Files\Microsoft SQL Server\MSSQL14.MSSQLSERVER\MSSQL\DATA\Task1_Warehouse.mdf'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73728KB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MAX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UNLIMITED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FILEGROWTH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5536KB 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76C0611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FF"/>
          <w:sz w:val="19"/>
          <w:szCs w:val="19"/>
        </w:rPr>
        <w:t>LOG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D5A913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AME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Task1_Warehouse_log'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FILENAM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C:\Program Files\Microsoft SQL Server\MSSQL14.MSSQLSERVER\MSSQL\DATA\Task1_Warehouse_log.ldf'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73728KB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MAX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2048GB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FILEGROWTH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5536KB 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2682CD2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305B5B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MPATIBILITY_LEVEL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140</w:t>
      </w:r>
    </w:p>
    <w:p w14:paraId="0D186E0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D416F1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 xml:space="preserve">IF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1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FF"/>
          <w:sz w:val="19"/>
          <w:szCs w:val="19"/>
        </w:rPr>
        <w:t>FULLTEXTSERVICEPROPER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FF0000"/>
          <w:sz w:val="19"/>
          <w:szCs w:val="19"/>
        </w:rPr>
        <w:t>'IsFullTextInstalled'</w:t>
      </w:r>
      <w:r w:rsidRPr="00C167A5">
        <w:rPr>
          <w:rFonts w:ascii="Consolas" w:hAnsi="Consolas" w:cs="Consolas"/>
          <w:color w:val="808080"/>
          <w:sz w:val="19"/>
          <w:szCs w:val="19"/>
        </w:rPr>
        <w:t>))</w:t>
      </w:r>
    </w:p>
    <w:p w14:paraId="524EA0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begin</w:t>
      </w:r>
    </w:p>
    <w:p w14:paraId="2D818DC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EXEC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bo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sp_fulltext_database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@action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'enable'</w:t>
      </w:r>
    </w:p>
    <w:p w14:paraId="5E28DCA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end</w:t>
      </w:r>
    </w:p>
    <w:p w14:paraId="60A649A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63D0E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_DEFAUL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E52DE5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C28FCC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B75850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7E372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PADDING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31802D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B31696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WARNING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1A5DE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35B69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RITHABOR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4F14CB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817E30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CLO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76DCE1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A8787D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SHRIN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C73344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AA8395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UPDATE_STATISTIC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2AD94E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8354B6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URSOR_CLOSE_ON_COMMI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F99F2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FE9A0D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URSOR_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DEFAUL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GLOBAL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0CB55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3AD5E4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CAT_NULL_YIELDS_NULL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D06FEE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06D720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UMERIC_ROUNDABOR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1BB6FE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EC094B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lastRenderedPageBreak/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D16C36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D52BE0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RECURSIVE_TRIGGER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A50DF3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B8F54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DISABLE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>_BROK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497B30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ABD45D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UPDATE_STATISTICS_ASYNC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A2CA7C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E2CC43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E_CORRELATION_OPTIMIZATI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66FA2A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3BEECF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RUSTWORTH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E9621A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0955CD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SNAPSHOT_ISOLATI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1813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FC23BA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PARAMETERIZATI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IMP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97832F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348F74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READ_COMMITTED_SNAPSH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142C00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8CC80B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HONOR_BROKER_PRIORITY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73AA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851805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RECOVE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FULL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9B440E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329939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MULTI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>_US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D10B76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5584A8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PAGE_VERIF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FF"/>
          <w:sz w:val="19"/>
          <w:szCs w:val="19"/>
        </w:rPr>
        <w:t>CHECKSUM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172EF2E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F288E8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B_CHAINING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1F0EDB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2DC7E7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FILESTREAM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NON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_TRANSACTED_ACCESS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FED68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1D500C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TARGET_RECOVERY_TIM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0 SECONDS </w:t>
      </w:r>
    </w:p>
    <w:p w14:paraId="738B7CA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938F80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ELAYED_DURABILIT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ISABL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98F8EE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36987B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EXEC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167A5">
        <w:rPr>
          <w:rFonts w:ascii="Consolas" w:hAnsi="Consolas" w:cs="Consolas"/>
          <w:color w:val="00FF00"/>
          <w:sz w:val="19"/>
          <w:szCs w:val="19"/>
        </w:rPr>
        <w:t>sys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800000"/>
          <w:sz w:val="19"/>
          <w:szCs w:val="19"/>
        </w:rPr>
        <w:t>sp</w:t>
      </w:r>
      <w:proofErr w:type="gramEnd"/>
      <w:r w:rsidRPr="00C167A5">
        <w:rPr>
          <w:rFonts w:ascii="Consolas" w:hAnsi="Consolas" w:cs="Consolas"/>
          <w:color w:val="800000"/>
          <w:sz w:val="19"/>
          <w:szCs w:val="19"/>
        </w:rPr>
        <w:t>_db_vardecimal_storage_format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Task1_Warehouse'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ON'</w:t>
      </w:r>
    </w:p>
    <w:p w14:paraId="0288248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BED95C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ERY_STOR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</w:p>
    <w:p w14:paraId="249895A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CB19F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U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</w:t>
      </w:r>
    </w:p>
    <w:p w14:paraId="1552124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894284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DimCity]    Script Date: 23/12/2020 9:43:39 AM ******/</w:t>
      </w:r>
    </w:p>
    <w:p w14:paraId="36DAEB2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077B7D6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7868A2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6F6F84D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447F13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City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76FCAA8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CityId] [int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6280DE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lastRenderedPageBreak/>
        <w:tab/>
        <w:t>[CityCod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9AA75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ity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B5ADE3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K_Dim_City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0B4B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145B786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CityId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14264B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C2A552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F12484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B6AEC9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DimCountry]    Script Date: 23/12/2020 9:43:39 AM ******/</w:t>
      </w:r>
    </w:p>
    <w:p w14:paraId="700208F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91E852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2E6330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43F9C6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76022F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Country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6E2A27C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CountryID] [int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24428F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ountryCod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BE5B1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ountryNam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5DD268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K_DimCountry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01C521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098589D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CountryID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6306603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06A5E6A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258EC29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0CB71C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DimPeriod]    Script Date: 23/12/2020 9:43:39 AM ******/</w:t>
      </w:r>
    </w:p>
    <w:p w14:paraId="47D9644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79E877B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45A0B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833626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653B03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Period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539AEAF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PeriodKey] [int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93400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Year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B0A167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Month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D0C4FD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K_DimPeriod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C607E1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2CD22A0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PeriodKey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15A2F0B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26F9495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448047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832CED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DimSchool]    Script Date: 23/12/2020 9:43:39 AM ******/</w:t>
      </w:r>
    </w:p>
    <w:p w14:paraId="2036A18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6AE0203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341E7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0249D9B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32A60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Schoo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40179B1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choolId] [int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4A544E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choolCod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35033D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choolNam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6E0CF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lastRenderedPageBreak/>
        <w:tab/>
        <w:t>[StreetNumber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97569F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reetNam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86FF76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uburb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A74461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District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9B11E3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PostCod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AE02F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at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57B77C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ountry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CAEA86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evelOfSchooling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37FE14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atitude] [decimal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8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BF1EA2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ongitude] [decimal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9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AB0F56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choolSpecialtyTyp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1C3F18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choolSubTyp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51476F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choolGender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5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D25D0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K_DimSchool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C2837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73A3C2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choolId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5023835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7D73214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44D1B91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CB604F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DimState]    Script Date: 23/12/2020 9:43:39 AM ******/</w:t>
      </w:r>
    </w:p>
    <w:p w14:paraId="2DE9434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68C6186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2A3616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20DC0CB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4E0F56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State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533C6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tateId] [int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E41420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ateCod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88DE81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ateNam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70CCDD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K_Dim_State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1424A2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723ED8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tateId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785CE7D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F3787C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06111F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6FA484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DimSuburb]    Script Date: 23/12/2020 9:43:39 AM ******/</w:t>
      </w:r>
    </w:p>
    <w:p w14:paraId="1AB3C4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7D75150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FB422A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0CA33A2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CFB25A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Suburb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79DFC9E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uburbId] [int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950E4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PostalCod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F49B7C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uburb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A1C9DE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atitude] [decimal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8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6E2280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ongitude] [decimal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9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D26FD4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K_Dim_Suburb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BCF20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4245F6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lastRenderedPageBreak/>
        <w:tab/>
        <w:t xml:space="preserve">[SuburbId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726C460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EC8994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0ACD49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1648D9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DimTransport]    Script Date: 23/12/2020 9:43:39 AM ******/</w:t>
      </w:r>
    </w:p>
    <w:p w14:paraId="39994A9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48CFC0F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529FD4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6E7305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E364A6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Transport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43D03DB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TransportId] [int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6DD2E9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Nam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E52044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opId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B7B811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reetNumber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C154DD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reetNam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858FBC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uburb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8BF57E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PostCod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F9D3B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at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DFF6E0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ountry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B2C803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EntranceType] [nvarchar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53FCC6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atitude] [decimal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8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B920A4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ongitude] [decimal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9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CA009F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ExitNumber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2AA7AC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K_DimTransport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1360E4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1CE5A5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TransportId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546B827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B78A2B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E0702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DFD6EA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dbo</w:t>
      </w:r>
      <w:proofErr w:type="gramStart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gramEnd"/>
      <w:r w:rsidRPr="00C167A5">
        <w:rPr>
          <w:rFonts w:ascii="Consolas" w:hAnsi="Consolas" w:cs="Consolas"/>
          <w:color w:val="008000"/>
          <w:sz w:val="19"/>
          <w:szCs w:val="19"/>
        </w:rPr>
        <w:t>FactAreawiseProperty]    Script Date: 23/12/2020 9:43:39 AM ******/</w:t>
      </w:r>
    </w:p>
    <w:p w14:paraId="4E8BAA8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5F1ADCE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499898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313D99F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34893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FactAreawiseProperty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23FA49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CountryID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E99D0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tateID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DCF807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CityID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C7FB4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uburbID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A2AABA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PeriodKey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2077B6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SchoolID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41633E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TransportID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2D1E6B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PropertyMedian] [decimal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15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2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</w:t>
      </w:r>
    </w:p>
    <w:p w14:paraId="198C8AB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FB35E7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F3B9AA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City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City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0CA7CA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City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City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1C007F4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lastRenderedPageBreak/>
        <w:t>GO</w:t>
      </w:r>
    </w:p>
    <w:p w14:paraId="5A2016C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City]</w:t>
      </w:r>
    </w:p>
    <w:p w14:paraId="1C174C9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4E193A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Country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Country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1CE9FE8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Country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Country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7D655D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4A8CA7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Country]</w:t>
      </w:r>
    </w:p>
    <w:p w14:paraId="6A6B0BA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7AA946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State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State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60D117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State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State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4E648D8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2953DF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State]</w:t>
      </w:r>
    </w:p>
    <w:p w14:paraId="32771E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ECA781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Suburb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Suburb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86E782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Suburb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Suburb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2105446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21E903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DmSuburb]</w:t>
      </w:r>
    </w:p>
    <w:p w14:paraId="498E81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AF9434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Period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PeriodKey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47971B8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Period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PeriodKey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0B07624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551468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Period]</w:t>
      </w:r>
    </w:p>
    <w:p w14:paraId="0A0ABC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8ED403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School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School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20C5DBD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School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School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618FC11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2EF5E1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School]</w:t>
      </w:r>
    </w:p>
    <w:p w14:paraId="13FA07F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A10D74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Transport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Transport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7320FB9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>DimTransport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TransportId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35FCBE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D1E623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167A5">
        <w:rPr>
          <w:rFonts w:ascii="Consolas" w:hAnsi="Consolas" w:cs="Consolas"/>
          <w:color w:val="000000"/>
          <w:sz w:val="19"/>
          <w:szCs w:val="19"/>
        </w:rPr>
        <w:t xml:space="preserve">FactAreawiseProperty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FK_Transport]</w:t>
      </w:r>
    </w:p>
    <w:p w14:paraId="31AAB72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D40ADC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U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master]</w:t>
      </w:r>
    </w:p>
    <w:p w14:paraId="355792F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BAF031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proofErr w:type="gramStart"/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READ</w:t>
      </w:r>
      <w:proofErr w:type="gramEnd"/>
      <w:r w:rsidRPr="00C167A5">
        <w:rPr>
          <w:rFonts w:ascii="Consolas" w:hAnsi="Consolas" w:cs="Consolas"/>
          <w:color w:val="0000FF"/>
          <w:sz w:val="19"/>
          <w:szCs w:val="19"/>
        </w:rPr>
        <w:t>_WRI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416B45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40FE365" w14:textId="0093849E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36535C98" w14:textId="3713F9BA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146036F4" w14:textId="4A28F513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204EA9DA" w14:textId="04D6E2C5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42C6597C" w14:textId="4E63D38C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66B7721B" w14:textId="26A16441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sectPr w:rsidR="0024586C" w:rsidSect="00AF4AF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5D7C2" w14:textId="77777777" w:rsidR="00D13DF9" w:rsidRDefault="00D13DF9" w:rsidP="0024586C">
      <w:pPr>
        <w:spacing w:after="0" w:line="240" w:lineRule="auto"/>
      </w:pPr>
      <w:r>
        <w:separator/>
      </w:r>
    </w:p>
  </w:endnote>
  <w:endnote w:type="continuationSeparator" w:id="0">
    <w:p w14:paraId="20F4FEC1" w14:textId="77777777" w:rsidR="00D13DF9" w:rsidRDefault="00D13DF9" w:rsidP="00245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C6DB47" w14:textId="77777777" w:rsidR="00D13DF9" w:rsidRDefault="00D13DF9" w:rsidP="0024586C">
      <w:pPr>
        <w:spacing w:after="0" w:line="240" w:lineRule="auto"/>
      </w:pPr>
      <w:r>
        <w:separator/>
      </w:r>
    </w:p>
  </w:footnote>
  <w:footnote w:type="continuationSeparator" w:id="0">
    <w:p w14:paraId="5CA78207" w14:textId="77777777" w:rsidR="00D13DF9" w:rsidRDefault="00D13DF9" w:rsidP="002458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C42F2"/>
    <w:multiLevelType w:val="hybridMultilevel"/>
    <w:tmpl w:val="8CFE773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52066"/>
    <w:multiLevelType w:val="hybridMultilevel"/>
    <w:tmpl w:val="26DE7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4BD"/>
    <w:multiLevelType w:val="hybridMultilevel"/>
    <w:tmpl w:val="66B0F32E"/>
    <w:lvl w:ilvl="0" w:tplc="A7FAA5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820B28"/>
    <w:multiLevelType w:val="hybridMultilevel"/>
    <w:tmpl w:val="1326F9B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86EA2"/>
    <w:multiLevelType w:val="hybridMultilevel"/>
    <w:tmpl w:val="26DE7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sDA2NrE0NjKzsDBS0lEKTi0uzszPAykwqgUAPnUXliwAAAA="/>
  </w:docVars>
  <w:rsids>
    <w:rsidRoot w:val="003851D6"/>
    <w:rsid w:val="00071179"/>
    <w:rsid w:val="001D0E1D"/>
    <w:rsid w:val="0022418A"/>
    <w:rsid w:val="0024586C"/>
    <w:rsid w:val="00363EC7"/>
    <w:rsid w:val="0038063B"/>
    <w:rsid w:val="003812C9"/>
    <w:rsid w:val="003851D6"/>
    <w:rsid w:val="0048364D"/>
    <w:rsid w:val="005418E3"/>
    <w:rsid w:val="00694B95"/>
    <w:rsid w:val="006D539C"/>
    <w:rsid w:val="00832DB5"/>
    <w:rsid w:val="008D6326"/>
    <w:rsid w:val="009519BC"/>
    <w:rsid w:val="00AF4AF8"/>
    <w:rsid w:val="00B42220"/>
    <w:rsid w:val="00BE3661"/>
    <w:rsid w:val="00C167A5"/>
    <w:rsid w:val="00C2672E"/>
    <w:rsid w:val="00D13DF9"/>
    <w:rsid w:val="00DD64E2"/>
    <w:rsid w:val="00F90F44"/>
    <w:rsid w:val="00FA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56985"/>
  <w15:chartTrackingRefBased/>
  <w15:docId w15:val="{C750A2DA-F8BD-4D70-AEAD-855F4C422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4A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1D6"/>
    <w:pPr>
      <w:ind w:left="720"/>
      <w:contextualSpacing/>
    </w:pPr>
  </w:style>
  <w:style w:type="paragraph" w:styleId="NoSpacing">
    <w:name w:val="No Spacing"/>
    <w:uiPriority w:val="1"/>
    <w:qFormat/>
    <w:rsid w:val="00AF4AF8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F4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4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F4A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BE366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458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86C"/>
  </w:style>
  <w:style w:type="paragraph" w:styleId="Footer">
    <w:name w:val="footer"/>
    <w:basedOn w:val="Normal"/>
    <w:link w:val="FooterChar"/>
    <w:uiPriority w:val="99"/>
    <w:unhideWhenUsed/>
    <w:rsid w:val="002458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6C7C5-BB7D-487D-9F23-C1DDEBC4C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1</Pages>
  <Words>1800</Words>
  <Characters>1026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hurika Bandara</dc:creator>
  <cp:keywords/>
  <dc:description/>
  <cp:lastModifiedBy>Chathurika Bandara</cp:lastModifiedBy>
  <cp:revision>6</cp:revision>
  <dcterms:created xsi:type="dcterms:W3CDTF">2020-12-22T21:11:00Z</dcterms:created>
  <dcterms:modified xsi:type="dcterms:W3CDTF">2021-01-04T10:31:00Z</dcterms:modified>
</cp:coreProperties>
</file>